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r>
        <w:rPr>
          <w:rStyle w:val="NameStyle"/>
        </w:rPr>
        <w:t xml:space="preserve">Example 1.1:</w:t>
      </w:r>
      <w:r>
        <w:rPr>
          <w:rStyle w:val="NameStyle"/>
        </w:rPr>
        <w:t xml:space="preserve"> </w:t>
      </w:r>
      <w:bookmarkEnd w:id="20"/>
    </w:p>
    <w:p>
      <w:pPr>
        <w:pStyle w:val="ExampleStyle"/>
      </w:pPr>
      <w:r>
        <w:t xml:space="preserve">2+3</w:t>
      </w:r>
    </w:p>
    <w:bookmarkEnd w:id="21"/>
    <w:p>
      <w:pPr>
        <w:pStyle w:val="BodyText"/>
      </w:pPr>
    </w:p>
    <w:p>
      <w:pPr>
        <w:pStyle w:val="ExampleStyle"/>
      </w:pPr>
      <w:bookmarkStart w:id="22" w:name="Exe:author"/>
      <w:r>
        <w:rPr>
          <w:rStyle w:val="NameStyle"/>
        </w:rPr>
        <w:t xml:space="preserve"> </w:t>
      </w:r>
      <w:r>
        <w:rPr>
          <w:rStyle w:val="NameStyle"/>
        </w:rPr>
        <w:t xml:space="preserve">Exercise 1.1:</w:t>
      </w:r>
      <w:r>
        <w:rPr>
          <w:rStyle w:val="NameStyle"/>
        </w:rPr>
        <w:t xml:space="preserve"> </w:t>
      </w:r>
      <w:bookmarkEnd w:id="22"/>
    </w:p>
    <w:p>
      <w:pPr>
        <w:pStyle w:val="ExampleStyle"/>
      </w:pPr>
      <w:r>
        <w:t xml:space="preserve">4+5</w:t>
      </w:r>
    </w:p>
    <w:p>
      <w:pPr>
        <w:pStyle w:val="BodyText"/>
      </w:pPr>
    </w:p>
    <w:bookmarkStart w:id="24" w:name="exm:inbuilt"/>
    <w:p>
      <w:pPr>
        <w:pStyle w:val="ExampleStyle"/>
      </w:pPr>
      <w:bookmarkStart w:id="23" w:name="exm:inbuilt"/>
      <w:r>
        <w:rPr>
          <w:rStyle w:val="NameStyle"/>
        </w:rPr>
        <w:t xml:space="preserve">Example 1.1:</w:t>
      </w:r>
      <w:r>
        <w:rPr>
          <w:rStyle w:val="NameStyle"/>
        </w:rPr>
        <w:t xml:space="preserve"> </w:t>
      </w:r>
      <w:bookmarkEnd w:id="23"/>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r>
        <w:rPr>
          <w:rStyle w:val="NameStyle"/>
        </w:rPr>
        <w:t xml:space="preserve">Example 2.1:</w:t>
      </w:r>
      <w:r>
        <w:rPr>
          <w:rStyle w:val="NameStyle"/>
        </w:rPr>
        <w:t xml:space="preserve"> </w:t>
      </w:r>
      <w:bookmarkEnd w:id="26"/>
    </w:p>
    <w:p>
      <w:pPr>
        <w:pStyle w:val="ExampleStyle"/>
      </w:pPr>
      <w:r>
        <w:t xml:space="preserve">I should be example 2.1</w:t>
      </w:r>
    </w:p>
    <w:bookmarkEnd w:id="27"/>
    <w:p>
      <w:pPr>
        <w:pStyle w:val="BodyText"/>
      </w:pPr>
    </w:p>
    <w:bookmarkStart w:id="29" w:name="exm:inbuilt"/>
    <w:p>
      <w:pPr>
        <w:pStyle w:val="ExampleStyle"/>
      </w:pPr>
      <w:bookmarkStart w:id="28" w:name="exm:inbuilt"/>
      <w:r>
        <w:rPr>
          <w:rStyle w:val="NameStyle"/>
        </w:rPr>
        <w:t xml:space="preserve">Example 1.1:</w:t>
      </w:r>
      <w:r>
        <w:rPr>
          <w:rStyle w:val="NameStyle"/>
        </w:rPr>
        <w:t xml:space="preserve"> </w:t>
      </w:r>
      <w:bookmarkEnd w:id="28"/>
    </w:p>
    <w:p>
      <w:pPr>
        <w:pStyle w:val="ExampleStyle"/>
      </w:pPr>
      <w:r>
        <w:t xml:space="preserve">2+3</w:t>
      </w:r>
    </w:p>
    <w:bookmarkEnd w:id="29"/>
    <w:p>
      <w:pPr>
        <w:pStyle w:val="BodyText"/>
      </w:pPr>
    </w:p>
    <w:p>
      <w:pPr>
        <w:pStyle w:val="ExampleStyle"/>
      </w:pPr>
      <w:bookmarkStart w:id="30" w:name="Exe:author"/>
      <w:r>
        <w:rPr>
          <w:rStyle w:val="NameStyle"/>
        </w:rPr>
        <w:t xml:space="preserve"> </w:t>
      </w:r>
      <w:r>
        <w:rPr>
          <w:rStyle w:val="NameStyle"/>
        </w:rPr>
        <w:t xml:space="preserve">Exercise 1.1:</w:t>
      </w:r>
      <w:r>
        <w:rPr>
          <w:rStyle w:val="NameStyle"/>
        </w:rPr>
        <w:t xml:space="preserve"> </w:t>
      </w:r>
      <w:bookmarkEnd w:id="30"/>
    </w:p>
    <w:p>
      <w:pPr>
        <w:pStyle w:val="ExampleStyle"/>
      </w:pPr>
      <w:r>
        <w:t xml:space="preserve">4+5</w:t>
      </w:r>
    </w:p>
    <w:p>
      <w:pPr>
        <w:pStyle w:val="BodyText"/>
      </w:pPr>
    </w:p>
    <w:bookmarkStart w:id="32" w:name="exm:unnamed-chunk-2"/>
    <w:p>
      <w:pPr>
        <w:pStyle w:val="ExampleStyle"/>
      </w:pPr>
      <w:bookmarkStart w:id="31" w:name="exm:unnamed-chunk-2"/>
      <w:r>
        <w:rPr>
          <w:rStyle w:val="NameStyle"/>
        </w:rPr>
        <w:t xml:space="preserve">Example 2.2:</w:t>
      </w:r>
      <w:r>
        <w:rPr>
          <w:rStyle w:val="NameStyle"/>
        </w:rPr>
        <w:t xml:space="preserve"> </w:t>
      </w:r>
      <w:bookmarkEnd w:id="31"/>
    </w:p>
    <w:p>
      <w:pPr>
        <w:pStyle w:val="ExampleStyle"/>
      </w:pPr>
      <w:r>
        <w:t xml:space="preserve">I should be example 2.2</w:t>
      </w:r>
    </w:p>
    <w:bookmarkEnd w:id="32"/>
    <w:p>
      <w:pPr>
        <w:pStyle w:val="BodyText"/>
      </w:pPr>
    </w:p>
    <w:p>
      <w:pPr>
        <w:pStyle w:val="ExampleStyle"/>
      </w:pPr>
      <w:bookmarkStart w:id="33" w:name="Exe:author2"/>
      <w:r>
        <w:rPr>
          <w:rStyle w:val="NameStyle"/>
        </w:rPr>
        <w:t xml:space="preserve"> </w:t>
      </w:r>
      <w:r>
        <w:rPr>
          <w:rStyle w:val="NameStyle"/>
        </w:rPr>
        <w:t xml:space="preserve">Exercise 2.1:</w:t>
      </w:r>
      <w:r>
        <w:rPr>
          <w:rStyle w:val="NameStyle"/>
        </w:rPr>
        <w:t xml:space="preserve"> </w:t>
      </w:r>
      <w:bookmarkEnd w:id="33"/>
    </w:p>
    <w:p>
      <w:pPr>
        <w:pStyle w:val="ExampleStyle"/>
      </w:pPr>
      <w:r>
        <w:t xml:space="preserve">I should be exercise 2.1</w:t>
      </w:r>
    </w:p>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0-09-08T19:15:43Z</dcterms:created>
  <dcterms:modified xsi:type="dcterms:W3CDTF">2020-09-08T19: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